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ACK KOC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IGE DOMROSE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7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23943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